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269D499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0548F">
        <w:rPr>
          <w:rFonts w:ascii="Arial Narrow" w:hAnsi="Arial Narrow"/>
          <w:b/>
          <w:sz w:val="28"/>
          <w:szCs w:val="28"/>
        </w:rPr>
        <w:t xml:space="preserve"> č. SE-VO2-2023/004220-006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1F6183ED" w:rsidR="002761BF" w:rsidRPr="00397B4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00548F">
        <w:rPr>
          <w:rFonts w:ascii="Arial Narrow" w:hAnsi="Arial Narrow" w:cs="Calibri"/>
          <w:b/>
          <w:sz w:val="22"/>
          <w:szCs w:val="22"/>
        </w:rPr>
        <w:t>Mikroskop – Riadiaca jednotka s kamerou, LCD monitorom a 1 TB pevným diskom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6604956A" w14:textId="5698F16E" w:rsidR="00397B49" w:rsidRPr="00294867" w:rsidRDefault="00294867" w:rsidP="00294867">
      <w:pPr>
        <w:pStyle w:val="CTL"/>
        <w:numPr>
          <w:ilvl w:val="1"/>
          <w:numId w:val="66"/>
        </w:numPr>
        <w:tabs>
          <w:tab w:val="left" w:pos="708"/>
        </w:tabs>
        <w:spacing w:after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>
        <w:rPr>
          <w:rFonts w:ascii="Arial Narrow" w:hAnsi="Arial Narrow"/>
          <w:sz w:val="22"/>
          <w:szCs w:val="22"/>
        </w:rPr>
        <w:t xml:space="preserve">z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5C1E13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00548F">
        <w:rPr>
          <w:rFonts w:ascii="Arial Narrow" w:hAnsi="Arial Narrow" w:cs="Calibri"/>
          <w:b/>
          <w:sz w:val="22"/>
          <w:szCs w:val="22"/>
        </w:rPr>
        <w:t>Mikroskop – Riadiaca jednotka s kamerou, LCD monitorom a 1 TB pevným diskom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EBE8697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00548F">
        <w:rPr>
          <w:rFonts w:ascii="Arial Narrow" w:hAnsi="Arial Narrow" w:cs="Calibri"/>
          <w:sz w:val="22"/>
          <w:szCs w:val="22"/>
        </w:rPr>
        <w:t xml:space="preserve">6 mesiacov odo dňa nadobudnutia účinnosti Kúpnej zmluvy.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4FFE59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0548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6B2EE25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00548F">
        <w:rPr>
          <w:rFonts w:ascii="Arial Narrow" w:hAnsi="Arial Narrow"/>
          <w:sz w:val="22"/>
          <w:szCs w:val="22"/>
        </w:rPr>
        <w:t>24</w:t>
      </w:r>
      <w:r w:rsidR="00437570" w:rsidRPr="00437570">
        <w:rPr>
          <w:rFonts w:ascii="Arial Narrow" w:hAnsi="Arial Narrow"/>
          <w:sz w:val="22"/>
          <w:szCs w:val="22"/>
        </w:rPr>
        <w:t xml:space="preserve"> </w:t>
      </w:r>
      <w:r w:rsidR="0000548F">
        <w:rPr>
          <w:rFonts w:ascii="Arial Narrow" w:hAnsi="Arial Narrow"/>
          <w:sz w:val="22"/>
          <w:szCs w:val="22"/>
        </w:rPr>
        <w:t>mesiacov</w:t>
      </w:r>
      <w:r w:rsidR="00437570" w:rsidRPr="00437570">
        <w:rPr>
          <w:rFonts w:ascii="Arial Narrow" w:hAnsi="Arial Narrow"/>
          <w:sz w:val="22"/>
          <w:szCs w:val="22"/>
        </w:rPr>
        <w:t>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F0123A">
      <w:pPr>
        <w:pStyle w:val="CTL"/>
        <w:numPr>
          <w:ilvl w:val="0"/>
          <w:numId w:val="0"/>
        </w:numPr>
        <w:spacing w:line="276" w:lineRule="auto"/>
        <w:ind w:left="92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lastRenderedPageBreak/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1091E511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0D663C" w14:textId="19DC5072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3406E63A" w14:textId="0B8FE950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AF66A38" w14:textId="2C940884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  <w:bookmarkStart w:id="0" w:name="_GoBack"/>
      <w:bookmarkEnd w:id="0"/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8AD37" w14:textId="77777777" w:rsidR="00DB1A49" w:rsidRDefault="00DB1A49" w:rsidP="00983CE3">
      <w:r>
        <w:separator/>
      </w:r>
    </w:p>
  </w:endnote>
  <w:endnote w:type="continuationSeparator" w:id="0">
    <w:p w14:paraId="7B866155" w14:textId="77777777" w:rsidR="00DB1A49" w:rsidRDefault="00DB1A49" w:rsidP="00983CE3">
      <w:r>
        <w:continuationSeparator/>
      </w:r>
    </w:p>
  </w:endnote>
  <w:endnote w:type="continuationNotice" w:id="1">
    <w:p w14:paraId="57B35CA5" w14:textId="77777777" w:rsidR="00DB1A49" w:rsidRDefault="00DB1A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0C6D3F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94867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43356" w14:textId="77777777" w:rsidR="00DB1A49" w:rsidRDefault="00DB1A49" w:rsidP="00983CE3">
      <w:r>
        <w:separator/>
      </w:r>
    </w:p>
  </w:footnote>
  <w:footnote w:type="continuationSeparator" w:id="0">
    <w:p w14:paraId="6685E637" w14:textId="77777777" w:rsidR="00DB1A49" w:rsidRDefault="00DB1A49" w:rsidP="00983CE3">
      <w:r>
        <w:continuationSeparator/>
      </w:r>
    </w:p>
  </w:footnote>
  <w:footnote w:type="continuationNotice" w:id="1">
    <w:p w14:paraId="0A17B978" w14:textId="77777777" w:rsidR="00DB1A49" w:rsidRDefault="00DB1A4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 w:numId="66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548F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1ED"/>
    <w:rsid w:val="00287E51"/>
    <w:rsid w:val="002900F5"/>
    <w:rsid w:val="0029304E"/>
    <w:rsid w:val="0029321D"/>
    <w:rsid w:val="00294867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65115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5E1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E2863"/>
    <w:rsid w:val="007E5974"/>
    <w:rsid w:val="007F32BF"/>
    <w:rsid w:val="007F6CB1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683E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36F6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1A49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A21B366-3231-45AB-990B-8D557A1713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C7F037-0A6E-4A47-B72C-6E95E3355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30</Words>
  <Characters>18417</Characters>
  <Application>Microsoft Office Word</Application>
  <DocSecurity>0</DocSecurity>
  <Lines>153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5</cp:revision>
  <cp:lastPrinted>2023-06-12T10:17:00Z</cp:lastPrinted>
  <dcterms:created xsi:type="dcterms:W3CDTF">2023-09-26T09:25:00Z</dcterms:created>
  <dcterms:modified xsi:type="dcterms:W3CDTF">2023-09-26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